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7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สวัสดีครับสวัสดีครับพบกับรายการห้องข่าวรัฐสภาแชนแนลภาคเช้าครับ 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สังข์ธนกิจ ข่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 วันนี้มีการประชุมวุฒิสภานะผู้ชมฮะเข้าเร็วนิดนึงนะคะ 8:45 น ประมาณนั้นครับเดี๋ยวเราอยู่กับผู้ชมประมาณครึ่งชั่วโมงนิดๆ ข่าวสารของเรานี่ต้องบอกว่าครบถ้วนมากๆเลยนะกูไม่โทรมาไม่ว่าจะเป็นในส่วนของ รัฐสภาเองนะคะรวมถึง 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 เป็นอย่างไร มีกระแสข่าวจากพรรคการเมืองต่างๆมากมายเลยทีเดียวก็ได้พรรคเพื่อไทยเขาบอกว่าเดี๋ยวคุยกันเมื่อวานนี้ คุณแพรทองธารชินวัตรได้ครับก็ไปเรียน Mini World มันก็ไปตามถามเหมือนกันครับ หลังจากนี้ไปการประชุมครมของเพื่อไทยจะเป็นอย่างไร  พรรคร่วมรัฐบาล โควต้าจะเป็นเหมือนเดิมไหมจะมีใครปรับเข้าปรับออกตามกับเรานะเนื้อหาข่าวต่างๆเยอะจริงๆรัฐสภาในใจหากก็ยังคงต้องรอติดตามกันต่อไปนะคะแต่เมื่อมีนายก มนตรีคนที่ 31 แล้วตลาดหุ้นเมื่อวานนี้ปิดตัวไปก็โดดขึ้นมานะคะประมาณ 20.30 8.5 ก็ถือว่าเป็นข่าวดีน้ำมันก็เหมือนกัน เมื่อเช้านี้ลง 40 สตางค์นะเบนซินและแก๊สโซฮอล์และคณะกลับก็เป็นข่าวดีเล็กๆแล้วกัน พี่น้องประชาชนเดือนสิงหาคมนี้เนี่ย  ว่ากันว่าน้ำมันปรับตัวลง 3-4 ครั้งแล้วดับ  เป็นกำลังใจให้กับพี่น้องประชาชนโดยเฉพาะการใช้ชีวิต เงินในกระเป๋าของท่านอ่ะ บริหารจัดการเงินในกระเป๋าของท่าน ให้มีประสิทธิภาพด้วยนะครับ เช้านี้ห้องข่าวรัฐสภาชนะเมื่อเช้า เราไปเริ่มกันที่ภารกิจของว่าที่ผู้นำฝ่ายค้านในสภาผู้แทนราษฎรเมื่อวานมาช่อง 10 นะมาช่อง 10 ของเรา ออกรายการมองรัฐสภาและมีการพูดคุยกับคุณสมานงามโขนงแน่นอนครับ 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เรื่องของศาลรัฐธรรมนูญ และการแก้ไขให้เป็นไปตามหลักสากลด้วยนะครับ  หน้าจอกูเห็นอยู่ในขณะนี้นะคะ ณัฐพงษ์เรืองปัญญาวุฒิสสบัญชีรายชื่อในฐานะหัวหน้าพรรคประชาชน ให้สัมภาษณ์ผ่านรายการมองรัฐสภา เกี่ยวกับบทบาทผู้นำฝ่ายค้านคนใหม่ รูปเข็ม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ทั้งตำแหน่งของผู้นำฝ่ายค้านในสภาผู้แทนราษฎร 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ยัง ที่ด้วยเหรอครับ  หลังจากได้มีการพูดถึงตรวจหลักที่สำคัญ บอกว่าจะทำอย่างไรให้การเมืองไทยมีเสถียรภาพ 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เห็นบทบาทการทำหน้าที่ของฝ่ายค้านอย่างเต็มที่อย่างแน่นอนด้วย  นอกจากนี้ได้รับนโยบายต่าง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ไปเช่นกัน มาเลยครับสสณัฐพงษ์เรืองปัญญาวุฒิอย่างระบุว่า  รวมถึงการเลือกตั้งใหญ่ในปี 2570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ภาคประชาชนนั่นก็คือ นายกองค์การบริหารส่วนจังหวัดหรือว่าอบจของจังหวัดราชบุรี วิธีการเลือกตั้งอีกไม่กี่วันดีนะนั่นก็คือ 1 กันยายนนี้แหละครับ พร้อมกับยังบ่หัวใจสำคัญหลักสำคัญของการเลือกตั้งท้องถิ่น  มั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 ออกไปใช้สิทธิ์เลือกตั้งท้องถิ่นมีจำนวนน้อยนะครับ  มึงต้องแสดงการพูดถึงการส่งเสริมการมีส่วนร่วมของกระบวนการประชาธิปไตย ว่าจะทำอย่างไร ไอ้กันมึงท้องถิ่นนั้นเข้มแข็งให้ประชาชนได้ตัวแทนมาทำหน้าที่ได้อย่างจริงจังต่อไปได้ วัดมาได้มีการพูดถึงอุปสรรคต่างๆหลังจากนี้ของพรรคประชาชนที่ยังมีคดีที่ทางปปช รอไต่สวนส.ส. 44 คนของอดีตพรรคก้าวไกล จริยธรรม ราย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 แล้วจะมีความเชื่อมั่นว่าปปช จะไม่ชี้มูลครบทั้งหมดด้วย แต่จะมากจะน้อยแค่ไหนยังประเมินไม่ได้  จากภาพกระบวนการต่างๆการไต่สวนยังไม่เห็นว่าปปชมีหลักฐานอะไรในมือที่เข้าข้อหา  องค์ประกอบ ตามคำวินิจฉัยของศาลรัฐธรรมนูญนั่นก็คือนอกจากการเข้าชื่อเสนอกฎหมาย ในการแก้ไขมาตรา 112 แล้ว  เรื่องต่างๆที่บอกว่าไปชุมนุมประท้วงหรือไม่มีการขึ้นเวทีปราศรัยมีการประกันตัว บริการเป็นสติ๊กเกอร์หรือเปล่า  สุดตัวขนาด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ออกไปด้วย  พัดมาสอนณัฐพงษ์ยังได้กล่าวถึงการแก้ไขรัฐธรรมนูญ ถือว่าเป็นเรื่องใหญ่นะครับ  เป็นเรื่องที่เป็นจุดหลักที่ทุกพรรคการเมืองเห็นตรงกัน มีการผลักดันให้เกิดการแก้ไขในช่วงเวลา 2 ปีกว่าที่เหลือจากนี้ ของสภาชุดนี้  ไม่ว่าจะเป็นการแก้ไขรัฐธรรมนูญทั้งฉบับ รวมถึงรายมาตราหรือว่าการแก้ไขพระราชบัญญัติประกอบรัฐธรรมนูญว่าด้วยพรรคการเมือง ไม่พูดถึงโทษของการยุบพรรค  เป็นไปตามหลักสากล  หรือกรณีของจริยธรรมของนักการเมืองที่อยู่ในพรบประกอบเหมือนกัน ของปปช  บอกว่าสิ่งต่างๆเหล่านี้ยังต้องหาข้อสรุปร่วมกัน รายการแก้ไขให้ได้ต่อไป  ท้ายนโยบายเรื่องการแก้ไขมาตรา 112 ยังจะคงเดินหน้าต่อไปหรือไม่ สสณัฐพงษ์เรืองปัญญาวุฒิระบุว่า  จะต้องมีการพูดคุยกันในเรื่องของรายละเอียดอีกครั้งหนึ่งเนื่องจากตอนนี้หลักการก็ชัดเจน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ปฏิพัทธ์สันติภาดาใช่ป่ะถูกตัดสิทธิ์ไปเกี่ยวกับเรื่องของกรรมการบริหารพรรคก้าวไกล เรื่องนี้ไ*****กูตบมะ ก็มีเสียงออกมาจากผนัง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เรื่องนี้เองครับมีการเปิดเผยกับทางของคุณชูศักดิ์ศิรินิลครับรองหัวหน้าพรรคเพื่อไทยกล่าวถึงการ ตั้ง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้วว่าตำแหน่งดังกล่าวนี้น่าจะเป็นของฝ่ายนิติ บัญญัติแต่ท้ายที่สุด ต้องคิดถึงภาพรวมพรรคการเมืองที่มีสัดส่วนแล้วก็โควตาจากนักการเมืองดังนั้น 2 เรื่องนี้ต้องเคลียร์ ป้ายทำป้ายให้จบกระบวนการเดียวกันนั่นเองใน 9 ตัวจะมีการสลับเก้าอี้ประธานสภาผู้แทนราษฎรหรือไม่นานนะครับ  บอกว่าก็ยังไม่ทราบนะ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 แปลว่าการจัดตั้งคณะรัฐมนตรีอาจใช้เวลานาน ก็ทำไปพร้อมๆกันก็ไม่เป็นไรนั่นเองนะครับ จะบอกว่า มีการพูดถึงกรณีที่พรรคภูมิใจไทยอะไร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พรรคร่วมรัฐบาล ต้องเอามาพิจารณาจัดทำไปพร้อมกันเช่นเดียวกันนั่นเองอีกเรื่องนึงนะ พูดถึงเกี่ยวกับเรื่องของกรณีคุณทักษิณชินวัตร  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ในการกระทำก็เป็นการเปิดเผยล่าสุดของอาจารย์ชูศักดิ์ศิรินิลถือว่าเป็นผู้ใหญ่ ของพรรคเพื่อไทยนะครับและทุกครั้งในการมีการฟ้องพรบหรือปรับครมเพื่อการศึกษา คลังชายเดี๋ยวดูว่าครั้งนี้เนี่ยอาจารย์ชูศักดิ์จะมีตำแหน่งไหมจับโดยเฉพาะในส่วนของรัฐมนตรีประจำสำนักนายก เขาบอกว่ามีเสื้อจตุจักรด้วยเช่นกันหลายคนจับตามองตอนนี้นะคะผู้ชมมาว่าคณะรัฐมนตรีของคุณเองเนี่ย ออกมาเป็นอย่างไรจะมีรัฐมนตรีท่านเก่าอยู่กี่ตำแหน่งจากมีใครหลุดออกไปบ้าง ตอ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นะครับก็ไม่ต้องพูดถึงเรื่องของการตรวจสอบก็ต้องมาที่ฝ่ายค้าน ที่ทำงานในสภาวะกันอย่างเข้มข้นนะคะโดยเฉพาะชื่อนี้นางสาวศิริกันยาตัน คุณของพรรคประชาชนด้วยนะครับ บอกว่าให้กำลังใจไปยังส่วนของนายกรัฐมนตรีคนที่ 31  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 หม่อมเป็นนายกปรีดาก็ให้กำลังใจไปในส่วนของคุณแพรทองธารชินวัตร  อยากจะให้มาตอบกระทู้ถามในสภาด้วยเมื่อมีการแถลงนโยบายไปแล้วนะ ทั้งหมดทั้งมวล การตรวจสอบของพรรคร่วมฝ่ายค้านอะไรครับ  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รทอง ชินวัตร  นายกรัฐมนตรี บอกว่าฝ่ายค้านรอการแถลงนโยบายเพื่อจะนำนโยบายดังกล่าวมาศึกษาต่อไปนะครับ หรือว่าเป็นครั้งที่ 2 ของรัฐบาลชุดนี้ที่จะมีการแถลงนโยบายและ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ที่มีการหาเสียงไว้อย่างดิจิทัลคอนเทนต์ มีกระแสข่าวว่าจะมีการเปลี่ยนแปลงไป หาก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ขึ้นและให้เป็นไปตามกฎหมายวินัยการเงินการคลังต่อไป รูปแบบจะเป็นอย่างไรต้องรอการแถลงนโยบาย ถ้าเปลี่ยนเป็นเงินสดจริงเนี่ยฮะ อาจจะทำให้ตรงกับความต้องการกับพฤติกรรมของผู้ใช้และประชาชนจะทำให้ลดเสียงวิพากษ์วิจารณ์ต่างๆเสียงบ่นจากประชาชน ลงไปได้มากเลยทีเดียว  ก็ต้องรอดูเรื่องของเงินที่มาตรงๆว่า  จะสามารถแจกได้เท่าไหร่และหากต้องแจกเป็นเงินสดจริงๆเนี่ย  เกี่ยวพันกับหลายเรื่องที่ทางรัฐบาลเอง ยังไม่ได้แสดงความชัดเจนและจะเข้าใจได้ว่า เนื่องจากตอนนี้ยังไม่มีครม ยังไม่มีการแถลงนโยบาย ไม่ได้เข้าสู่การพิจารณาของคณะรัฐมนตรี ให้โอกาสและเวลาที่เหมาะสมกับทางรัฐบาล ได้เตรียมตัวต่อไปนะครับ  วัด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มีการตรวจสอบอย่างเข้มข้นเหมือนเดิม อภิปรายไม่ไว้วางใจ ยอมรับว่านายกดนตรีนั้น เพิ่งมาใหม่ๆสดๆร้อนๆเลยทีเดียว ยังจะไม่มีเรื่องใดอธิบาย การอภิปรายไม่ไว้วางใจได้  ตัวของกทมที่ไหนครับ อยู่ในรัฐบาลชุดที่ผ่านมายังคงสามารถอภิปรายได้อย่างเต็มที่ เราเก็บรวบรวมข้อมูลต่างๆ จะยื่นอภิปรายไม่ไว้วางใจต่อไปก็เป็นไปตามมาตรา 151 นะคะ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 อาจไม่เป็นแบบนั้นก็ได้นะ ยังคาดหวังว่าพรรคร่วมฝ่ายค้านยังคงเหนียวแน่น ถ้าเกิดอะไรขึ้นต้องดูทิศทางไปข้างหน้ากันต่อไป ว่าจะขาด 1 พักแต่ก็ยังคงเหลือพรรคการเมืองอื่นๆ ความมั่นใจของฝ่ายค้าน ยังสามารถทำงานได้อย่างเข้มแข็ง จะมีพรรคการเมืองฝ่ายค้านพรรคการเมืองก็ตาม  มาได้มีการพูดถึงการเปลี่ยนในส่วนของนายกรัฐมนตรี  ทำให้รัฐมนตรีว่าการกระทรวงการคลัง ชื่นชมน่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พนักงานมากยิ่งขึ้น ขึ้นอยู่กับนโยบายต่างๆที่จะมีการแถลงต่อรัฐสภา และในส่วนของกระทรวงการคลังนั้นเป็นหลักในการขับเคลื่อนนโยบายมาตรการแตกต่างหรือไม่ หรือจะใช้รัฐมนตรีกระทรวงอื่นในการขับเคลื่อนแทน ท้ายนางสาวศิริกันยายอมรับว่าการเปลี่ยนตัวบุคคล 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จะทำให้โครงการที่จะเข้าวอลเลทสะดุดลง หรือว่าจะมีการเปลี่ยนแปลง  อดีตนางสาว 4 กันยายน  ฝากถึง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ทั้งในทางเศรษฐกิจ การเมืองสังคม เป็นภาระหน้าที่หนักหน่วงต้องเดินหน้าทำงานรวมถึงคณะรัฐมนตรีพัฒนาไปสู่ความก้าวหน้า ร้าน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ก็จะทำหน้าที่อย่างเต็มที่  ท่านบอกว่านายกมนตรีคนใหม่จะให้เกียรติต่อสภาผู้แทนราษฎรและสภาพไวๆนะ กาฝากหมายถึงว่ามาตอบกระทู้ถามสดของฝ่ายค้านด้วย เลยไม่อยากตัดสินนางสาวแพรทองธาร 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การแถลงนโยบายต่อรัฐสภาแล้วขอให้รวยๆต่อไปไม่อยากตัดสินใจแค่สติ  มันก็คือหลังจากที่รับพระราชโองการโปรดเกล้าโปรดกระหม่อม  ปากชมไปดูบรรยากาศการประชุมวุฒิสภาเมื่อวานนี้ให้ผู้ชม 5 ปิดไปช่วงเย็นๆนะครับผู้ชมฮะ เรื่องนี้น่ะก็มีเรื่องของกสทชเมื่อวานนี้ที่ประชุมวุฒิสภาก็มีการพิจารณา รับทราบเกี่ยวกับเรื่องขอรายงานผลการปฏิบัติงานกสทชแล้วก็รายงานการติดตามตรวจสอบ ประเมินผลจำนวน 2 ฉบับนั่นเองนะคะจะพาผู้ชมไปดูบรรยากาศแล้วก็รายละเอียดของการประชุม ที่สภาเมื่อวาน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กสทช. ก็มีการกล่าวในครับว่า  คสชมีจุดมุ่งหมายที่จะรับฟังความคิดเห็นจากทุกภาคส่วนเพื่อนำไป การพัฒนากิจการกระจายเสียงกิจการโทรทัศน์และกิจการโทรคมนาคมอย่างเต็มประสิทธิภาพ 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และ เศรษฐกิจประเทศอเมริกา ได้ของคุณไตรรัตน์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วิธีพัฒนาระบบเซลล์บอ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จากนี้ครับกสทช. ได้ให้ความสำคัญในการ ของผู้บริโภคในกิจการกระจายเสียงกิจการโทรทัศน์และกิจการโทรคมนาคม การกำหนดมาตรการป้องกันและแก้ไขปัญหาร่วมกับหน่วยงานที่เกี่ยวข้องทุกภาคส่วน เพื่อป้องกันและแก้ไขปัญหาอาชญากรรมทางเทคโนโลยีอย่างเข้มงวดขณะเดียวกันครับมีสมาชิก วุฒิสภาลุกขึ้นอภิปราย ในประเด็นดังกล่าวอย่างกว้างขวางเลยทีเดียวนะครับ อาทิตย์พลตำรวจโทบุญจันทร์นวลสายสมาชิกวุฒิสภาก็มีการกล่าวนะครับ ต้องการให้ทางกสทชเรื่องการแก้ไขปัญหาแก๊งคอลเซ็นเตอร์ที่หลอกลวงประชาชน 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ัดทำมาตรการ ควบคุมคุณภาพหรือเซ็นเซอร์ เนื้อหาไม่เหมาะสมต่างๆ 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 อาจจะได้รับความเสียหาย  จากระบบการสื่อสารอย่างเต็มประสิทธิภาพต่อไปนะครับ  อย่างไรก็ตามภายหลังการอภิปรายซักถามของสภ มีคุณสุรศักดิ์ตันตะโยธิน รองเลขาธิการของกสทชสายงานกิจการโทรคมนาคม ชี้แจงต่อที่ประชุมของวุฒิสภา การแก้ไขปัญหา Call Center หลอกลวงประชาชน บอกว่าตนเองเนี่ยนะครับรับแนวคิดในการแก้ไขปัญหาแก๊งคอลเซ็นเตอร์จากสภไปพิจารณาไปปรับปรุงศึกษา ไปหาแนวทางในการแก้ไขปัญหาต่อไป  ถึงอย่างไรก็ตามในครับตลอดระยะเวลาที่ผ่านมา ได้ทำงานร่วมกับกระทรวง de  ไปศึกษาแนวทางการแก้ไขปัญหาดังกล่าวผ่านการบังคับใช้กฎหมาย  พระ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 ประชาชนผ่านเครือข่ายของประชาชนเองให้สามารถรู้เท่าทันกลุ่มมิจฉ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งวดต่อไปด้วยเช่นกัน 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วิธ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ให้เกิดความครอบคลุมมากยิ่งขึ้นซึ่งทางกสทเองนะฮะได้เล็งเห็นความสำคัญให้เกิดความเข้มแข็งในการสื่อสารข้อมูลของรัฐ  ไปสู่ประชาชน ไม่มีการแจ้งกับทางรัฐสภาและว่า ที่ 7 คลื่นความถี่หากสามารถ ที่ขายปัญหาต่างๆได้ ในภาพรวมแล้ว  กสทชจะกลับมาพิจารณาเพิ่มเติมอีกครั้งหนึ่ง  ผมเสนอให้ทางรัฐสภา ใช้ช่องทางการสื่อสารเพิ่มเติมในการบูรณาการร่วมกัน หน่วยงานภาครัฐอื่นๆด้วยกัน ที่มีความถี่มากอยู่แล้ว ยกตัวอย่างกรมประชาสัมพันธ์ ที่มีวัตถุประสงค์ในการดำเนินการคล้ายคลึงกัน ก็จะสามารถนำข่าวสารต่างๆไปเผยแพร่ผ่านประชาชน 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กูส่งครับทาง กสทช. จับยังมีจอดอีก 1 บ้านหาที่จะต้องมีการแก้ไขปัญหาก็คือสถานีวิทยุภาคประชาชนและอื่นๆ ที่ใช้งานอยู่ในปัจจุบันซึ่งมีผู้ต้องการใช้กว่า 3000 สถานีด้วยการอัพเดทนะคะ 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รถลงกว่า 300 สถานีใดที่ผ่านมาทางป.ป.ชพยายามที่จะหาแนวทางในการแก้ไข ปัญหาดังกล่าวแล้วนะครับเพื่อให้เกิดพื้นที่ช่องทางในการเผยแพร่ข้อมูลข่าวสาร ให้กับประชาชน เรื่องการนำวิทยุดิจิตอลเข้ามาเพิ่มเติมด้วยรวมถึงจะมีการเพิ่มช่องทางเรื่องของ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เป็นการเชื่อมความสัมพันธไมตรีกับ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 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โดยมีนางสาวพิชชาเชื้อเมืองพานผู้ช่วยเลขานุการรองประธานสภาผู้แทนราษฎรคนที่ 2 ไปพิบูลย์สุข รองเลขาธิการสภาผู้แทนราษฎรนายกรกชคงทอง ผู้บังคับบัญชากลุ่มงานพิธีการทูต นายสราวุธช้างแก้ว  บัญชาการกลุ่มงานข้อมูลข่าวสารระหว่างประเทศ รูปให้การรับรองในโอกาสนี้ ณห้องรับรองพิเศษ 205 ชั้น 2 โซนกลาง ที่อาคารรัฐสภา  รองประธานสภาผู้แทนราษฎรคนที่ 2 ได้กล่าวต้อนรับด้วยความยินดี  และกล่าวถึงอาคารรัฐสภาแห่งนี้ 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ังกัดรัฐสภาไทยและอินโดนีเซีย  มีความสัมพันธ์ที่ดีมีความใกล้ชิดกันมาโดยตลอด 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ในฐานะประธานกลุ่มมิตรภาพสมาชิกรัฐสภา ไทยอินโดนีเซีย 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 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มายังคณะผู้แทนรัฐสภาอินโดนีเซียในวันนี้ด้วย  และสภาผู้แทนราษฎร สงสัยเอง ยินดีให้การสนับสนุนการดำเนินงานด้านต่างๆของสภาอินโดนีเซีย ได้ทุกโอกาส เป็นการกระชับความสัมพันธ์ระหว่างรัฐสภาของทั้งสองประเทศให้แน่นแฟ้นมากยิ่งขึ้นหากโอกาสอำนวย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 ได้กราบขอบคุณ ที่ได้ให้การต้อนรับอย่างอบอุ่นความสัมพันธ์ระหว่างไทยอินโดนีเซียดำเนินงาน มาด้วยดี 74 ปี 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 อีกทั้งมีการลงนามข้อตกลงร่วมกัน หน้าต่างๆ  ไม่ว่าจะเป็นด้านของการศึกษาความมั่นคงด้านการ  การ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อาเซียน หรือคิดเป็นประมาณร้อยละ 50 ของขนาดเศรษฐกิจทั้งหมด ของอาเซียน ในปี 2566 การค้าขายระหว่างกัน มีประมาณ 1.8 หมื่นล้านเหรียญสหรัฐ จะได้ส่งเสริมการค้าระหว่างการให้เพิ่มมากยิ่งขึ้นต่อเนื่องต่อไป  สงสัยได้มีการหารือในเรื่องของการเกษตร ผ้าไหมไทย จะได้มีความร่วมมือการแลกเปลี่ยนองค์ความรู้ระหว่างกัน อนาคตต่อไปด้วยนะครับ 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เดือนพฤศจิกายนนี้สัปดาห์ที่ผ่านมาที่รักใครวะเนี่ย เข้มข้นเลยทีเดียวนะฮะ  กันจากวันนี้นะ ไปจนถึงวันที่ 5 พฤศจิกายน ไม่ถึงร้อยวัน เพราะฉะนั้นลุยกันน่าดู Engineer จัด เป็นไร Battle Ground State Butter Ground คือหมายถึงรัฐที่จะชี้ชะตาแล้วครับว่าใครจะได้เป็นประธานาธิบดี ตอนนี้สองฝ่ายระหว่างกับ marquez   โดนัลด์ทรัมป์หาเสียงกันอุตลุด เต็มที่เลยครับเดี๋ยวติดตามกันในช่วงท้ายข่าวต่างประเทศนอกจาก สถานการณ์บ้านเมืองไทยนะ สหรัฐอเมริกาก็ทยอยกลับหรือว่าเป็นตัวชี้วัดที่สำคัญในการเลือกตั้งประธานาธิบดีในครั้งนี้ ติดตามกันต่อชั่วโมงข่าวต่างประเทศ คุณกิตติเสรีประยูรครับ      อาชีพอิสระมีแฮงแก่ตัวไปมีสิทธิ์ได้บำนาญ ยังไงวันนี้มีคำตอบสำหรับผู้ที่สนใจ บัตรประชาชนใบเดียว  เอาวันนี้  บาทต่อปี 1800 บาท     แล้วก็เป็นของกู ไม่ดื่มด้วย  เลิกดื่มคืนพื้นที่สาธารณะให้กับทุกคนนะครับ   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malish โดนัลด์ทรัมป์ ทางฝ่ายต่างเดินสายหาเสียงกันที่รัฐเพนซิลเวเนียครับเมื่อช่วงสุดสัปดาห์ที่ผ่านมา Shenzhen เป็นหนึ่งในรัฐชี้ชะตาหรือ Battle Ground state นั่นเองครับโดยที่กำลังฮิต รองประธานาธิบดีสหรัฐแล้วก็ว่าที่ตัวแทนจากพรรคเดโมแครต ในการเลือกตั้งวันที่ 5 พฤศจิกายนนี้ครับพร้อมทั้งนายจีวรครับผู้ว่าการรัฐเม็กซิโก ในฐานะผู้สมัคร ชิงตำแหน่งรองประธานาธิบดีลงพื้นที่หาเสียงในรัฐ pennsylvania ครับซึ่งเป็นหนึ่งในชุมชน ของการเลือกตั้งครั้งนี้เมื่อวันอาทิตย์ครับทั้งนี้การที่ hi-res นั้นนำเสนอภาพลักษณ์ของตัวเองว่าจะ ผู้นำหญิงคนแรกของสหรัฐยิ่งไปกว่านั้นครับเธอยังนำเสนอตัวเองในฐานะของประธานาธิบดีหญิงผิวสีที่มีเชื้อสายเอเชีย เชื้อสายอินเดียจากมารดา แล้วก็การเป็นผู้นำรุ่นใหม่ของพรรคจำกัด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7)</dc:title>
  <dc:creator/>
  <cp:keywords/>
  <dcterms:created xsi:type="dcterms:W3CDTF">2024-10-03T05:06:44Z</dcterms:created>
  <dcterms:modified xsi:type="dcterms:W3CDTF">2024-10-03T05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ตุลาคม 2567 เวลา 10.52 น.</vt:lpwstr>
  </property>
  <property fmtid="{D5CDD505-2E9C-101B-9397-08002B2CF9AE}" pid="3" name="subtitle">
    <vt:lpwstr/>
  </property>
</Properties>
</file>